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5D9D97" w14:textId="133EF2F5" w:rsidR="00336A27" w:rsidRPr="00336A27" w:rsidRDefault="00336A27" w:rsidP="00336A27">
      <w:pPr>
        <w:jc w:val="center"/>
        <w:rPr>
          <w:rFonts w:asciiTheme="minorHAnsi" w:hAnsiTheme="minorHAnsi" w:cs="Arial"/>
          <w:b/>
          <w:color w:val="000000" w:themeColor="text1"/>
          <w:sz w:val="24"/>
          <w:szCs w:val="24"/>
          <w:u w:val="single"/>
          <w:lang w:val="en-US"/>
        </w:rPr>
      </w:pPr>
      <w:r w:rsidRPr="00336A27">
        <w:rPr>
          <w:rFonts w:asciiTheme="minorHAnsi" w:hAnsiTheme="minorHAnsi" w:cs="Arial"/>
          <w:b/>
          <w:color w:val="000000" w:themeColor="text1"/>
          <w:sz w:val="24"/>
          <w:szCs w:val="24"/>
          <w:u w:val="single"/>
          <w:lang w:val="en-US"/>
        </w:rPr>
        <w:t>APPLICATION FORM</w:t>
      </w:r>
    </w:p>
    <w:p w14:paraId="2A735FBB" w14:textId="77777777" w:rsidR="00336A27" w:rsidRPr="00336A27" w:rsidRDefault="00336A27" w:rsidP="00336A27">
      <w:pPr>
        <w:rPr>
          <w:rFonts w:asciiTheme="minorHAnsi" w:hAnsiTheme="minorHAnsi" w:cs="Arial"/>
          <w:color w:val="000000" w:themeColor="text1"/>
          <w:sz w:val="24"/>
          <w:szCs w:val="24"/>
          <w:lang w:val="en-US"/>
        </w:rPr>
      </w:pPr>
    </w:p>
    <w:p w14:paraId="272C536A" w14:textId="70FB50E1" w:rsidR="00336A27" w:rsidRPr="00336A27" w:rsidRDefault="00336A27" w:rsidP="00336A27">
      <w:pPr>
        <w:jc w:val="both"/>
        <w:rPr>
          <w:rFonts w:asciiTheme="minorHAnsi" w:hAnsiTheme="minorHAnsi" w:cs="Arial"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color w:val="000000" w:themeColor="text1"/>
          <w:sz w:val="24"/>
          <w:szCs w:val="24"/>
          <w:lang w:val="en-US"/>
        </w:rPr>
        <w:t xml:space="preserve">Please submit this form to </w:t>
      </w:r>
      <w:hyperlink r:id="rId7" w:history="1">
        <w:r w:rsidRPr="00336A27">
          <w:rPr>
            <w:rStyle w:val="Hipervnculo"/>
            <w:rFonts w:asciiTheme="minorHAnsi" w:hAnsiTheme="minorHAnsi" w:cstheme="minorHAnsi"/>
            <w:sz w:val="24"/>
            <w:szCs w:val="24"/>
            <w:lang w:val="en-US"/>
          </w:rPr>
          <w:t>doctorado.neuro@umayor.cl</w:t>
        </w:r>
      </w:hyperlink>
      <w:r w:rsidRPr="00336A27">
        <w:rPr>
          <w:rFonts w:asciiTheme="minorHAnsi" w:hAnsiTheme="minorHAnsi" w:cs="Arial"/>
          <w:color w:val="000000" w:themeColor="text1"/>
          <w:sz w:val="24"/>
          <w:szCs w:val="24"/>
          <w:lang w:val="en-US"/>
        </w:rPr>
        <w:t>, along with all documents requested.</w:t>
      </w:r>
    </w:p>
    <w:p w14:paraId="6A88D21C" w14:textId="77777777" w:rsidR="00336A27" w:rsidRPr="00336A27" w:rsidRDefault="00336A27" w:rsidP="00336A27">
      <w:pPr>
        <w:rPr>
          <w:rFonts w:asciiTheme="minorHAnsi" w:hAnsiTheme="minorHAnsi" w:cs="Arial"/>
          <w:b/>
          <w:color w:val="000000" w:themeColor="text1"/>
          <w:sz w:val="24"/>
          <w:szCs w:val="24"/>
          <w:lang w:val="en-US"/>
        </w:rPr>
      </w:pPr>
    </w:p>
    <w:p w14:paraId="1DF17CC0" w14:textId="77777777" w:rsidR="00336A27" w:rsidRPr="00336A27" w:rsidRDefault="00336A27" w:rsidP="00336A27">
      <w:pPr>
        <w:rPr>
          <w:rFonts w:asciiTheme="minorHAnsi" w:hAnsiTheme="minorHAnsi" w:cs="Arial"/>
          <w:b/>
          <w:color w:val="000000" w:themeColor="text1"/>
          <w:sz w:val="24"/>
          <w:szCs w:val="24"/>
          <w:lang w:val="en-US"/>
        </w:rPr>
      </w:pPr>
    </w:p>
    <w:p w14:paraId="544B9FE6" w14:textId="77777777" w:rsidR="00336A27" w:rsidRPr="00336A27" w:rsidRDefault="00336A27" w:rsidP="00336A27">
      <w:pPr>
        <w:pStyle w:val="Textoindependiente2"/>
        <w:numPr>
          <w:ilvl w:val="1"/>
          <w:numId w:val="1"/>
        </w:numPr>
        <w:ind w:left="0" w:firstLine="0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</w:pP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Personal Information</w:t>
      </w:r>
    </w:p>
    <w:p w14:paraId="744225B3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28AD3A7E" w14:textId="77777777" w:rsidR="00336A27" w:rsidRPr="00336A27" w:rsidRDefault="00336A27" w:rsidP="00336A27">
      <w:pPr>
        <w:pStyle w:val="Textoindependiente2"/>
        <w:spacing w:line="360" w:lineRule="auto"/>
        <w:contextualSpacing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</w:rPr>
        <w:t xml:space="preserve">Full </w:t>
      </w:r>
      <w:proofErr w:type="spellStart"/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</w:rPr>
        <w:t>name</w:t>
      </w:r>
      <w:proofErr w:type="spellEnd"/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</w:rPr>
        <w:t>: ………………………………………………………………………</w:t>
      </w:r>
    </w:p>
    <w:p w14:paraId="18A9ADFF" w14:textId="77777777" w:rsidR="00336A27" w:rsidRPr="00336A27" w:rsidRDefault="00336A27" w:rsidP="00336A27">
      <w:pPr>
        <w:pStyle w:val="Textoindependiente2"/>
        <w:spacing w:line="360" w:lineRule="auto"/>
        <w:contextualSpacing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 xml:space="preserve">Day of Birth: …………………………. </w:t>
      </w:r>
    </w:p>
    <w:p w14:paraId="4084C848" w14:textId="77777777" w:rsidR="00336A27" w:rsidRPr="00336A27" w:rsidRDefault="00336A27" w:rsidP="00336A27">
      <w:pPr>
        <w:pStyle w:val="Textoindependiente2"/>
        <w:spacing w:line="360" w:lineRule="auto"/>
        <w:contextualSpacing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>ID or Passport number: …………….….……...…</w:t>
      </w:r>
    </w:p>
    <w:p w14:paraId="41045849" w14:textId="77777777" w:rsidR="00336A27" w:rsidRPr="00336A27" w:rsidRDefault="00336A27" w:rsidP="00336A27">
      <w:pPr>
        <w:pStyle w:val="Textoindependiente2"/>
        <w:spacing w:line="360" w:lineRule="auto"/>
        <w:contextualSpacing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 xml:space="preserve">City of residence: ………………………… </w:t>
      </w: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ab/>
      </w: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ab/>
      </w: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ab/>
        <w:t xml:space="preserve">Country of residence: …………………. </w:t>
      </w:r>
    </w:p>
    <w:p w14:paraId="5EBBB219" w14:textId="77777777" w:rsidR="00336A27" w:rsidRPr="00336A27" w:rsidRDefault="00336A27" w:rsidP="00336A27">
      <w:pPr>
        <w:pStyle w:val="Textoindependiente2"/>
        <w:spacing w:line="360" w:lineRule="auto"/>
        <w:contextualSpacing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  <w:t>Citizenship: ……………….....................</w:t>
      </w:r>
    </w:p>
    <w:p w14:paraId="61AC5128" w14:textId="77777777" w:rsidR="00336A27" w:rsidRPr="00336A27" w:rsidRDefault="00336A27" w:rsidP="00336A27">
      <w:pPr>
        <w:pStyle w:val="Textoindependiente2"/>
        <w:spacing w:line="360" w:lineRule="auto"/>
        <w:contextualSpacing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  <w:t xml:space="preserve">E-mail </w:t>
      </w:r>
      <w:proofErr w:type="gramStart"/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  <w:t>address:…</w:t>
      </w:r>
      <w:proofErr w:type="gramEnd"/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  <w:t>……………………………………..</w:t>
      </w:r>
    </w:p>
    <w:p w14:paraId="2AB250D6" w14:textId="77777777" w:rsidR="00336A27" w:rsidRPr="00336A27" w:rsidRDefault="00336A27" w:rsidP="00336A27">
      <w:pPr>
        <w:pStyle w:val="Textoindependiente2"/>
        <w:spacing w:line="360" w:lineRule="auto"/>
        <w:contextualSpacing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  <w:t>Address: ……………………………………………………………………………</w:t>
      </w:r>
      <w:proofErr w:type="gramStart"/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  <w:t>…..</w:t>
      </w:r>
      <w:proofErr w:type="gramEnd"/>
    </w:p>
    <w:p w14:paraId="15D3EB66" w14:textId="77777777" w:rsidR="00336A27" w:rsidRPr="00336A27" w:rsidRDefault="00336A27" w:rsidP="00336A27">
      <w:pPr>
        <w:pStyle w:val="Textoindependiente2"/>
        <w:spacing w:line="360" w:lineRule="auto"/>
        <w:contextualSpacing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  <w:t>Phone number: …………………...</w:t>
      </w: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  <w:tab/>
      </w: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  <w:tab/>
      </w: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  <w:tab/>
      </w:r>
    </w:p>
    <w:p w14:paraId="7DFA70BB" w14:textId="77777777" w:rsidR="00336A27" w:rsidRPr="00084AC4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0BC3BD7B" w14:textId="77777777" w:rsidR="00336A27" w:rsidRPr="00084AC4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6F48E1C9" w14:textId="77777777" w:rsidR="00336A27" w:rsidRPr="00336A27" w:rsidRDefault="00336A27" w:rsidP="00336A27">
      <w:pPr>
        <w:pStyle w:val="Textoindependiente2"/>
        <w:numPr>
          <w:ilvl w:val="1"/>
          <w:numId w:val="1"/>
        </w:numPr>
        <w:ind w:left="0" w:firstLine="0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</w:pPr>
      <w:proofErr w:type="spellStart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Undergraduate</w:t>
      </w:r>
      <w:proofErr w:type="spellEnd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degrees</w:t>
      </w:r>
      <w:proofErr w:type="spellEnd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:</w:t>
      </w:r>
    </w:p>
    <w:p w14:paraId="5A0ACE82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3"/>
        <w:gridCol w:w="2344"/>
        <w:gridCol w:w="2664"/>
        <w:gridCol w:w="1814"/>
        <w:gridCol w:w="1658"/>
      </w:tblGrid>
      <w:tr w:rsidR="00336A27" w:rsidRPr="00336A27" w14:paraId="2A311DF4" w14:textId="77777777" w:rsidTr="00336A27">
        <w:trPr>
          <w:jc w:val="right"/>
        </w:trPr>
        <w:tc>
          <w:tcPr>
            <w:tcW w:w="3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6BA1400B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1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2422D8A3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Institution</w:t>
            </w:r>
            <w:proofErr w:type="spellEnd"/>
          </w:p>
        </w:tc>
        <w:tc>
          <w:tcPr>
            <w:tcW w:w="29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67DDBBC1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Degree</w:t>
            </w:r>
            <w:proofErr w:type="spellEnd"/>
          </w:p>
        </w:tc>
        <w:tc>
          <w:tcPr>
            <w:tcW w:w="19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4078D373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From</w:t>
            </w:r>
            <w:proofErr w:type="spellEnd"/>
          </w:p>
        </w:tc>
        <w:tc>
          <w:tcPr>
            <w:tcW w:w="18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7654B1AD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To</w:t>
            </w:r>
            <w:proofErr w:type="spellEnd"/>
          </w:p>
        </w:tc>
      </w:tr>
      <w:tr w:rsidR="00336A27" w:rsidRPr="00336A27" w14:paraId="0327C999" w14:textId="77777777" w:rsidTr="00336A27">
        <w:trPr>
          <w:jc w:val="right"/>
        </w:trPr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956E6E4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49D15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92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B09D1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7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472F0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A3D20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  <w:tr w:rsidR="00336A27" w:rsidRPr="00336A27" w14:paraId="1E894614" w14:textId="77777777" w:rsidTr="00336A27">
        <w:trPr>
          <w:jc w:val="right"/>
        </w:trPr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86DA54F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BA06B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5F5BF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1882A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17CAF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13523487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53B5C88D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7FDBBB2F" w14:textId="450FC181" w:rsidR="00336A27" w:rsidRDefault="00336A27" w:rsidP="00336A27">
      <w:pPr>
        <w:pStyle w:val="Textoindependiente2"/>
        <w:numPr>
          <w:ilvl w:val="1"/>
          <w:numId w:val="1"/>
        </w:numPr>
        <w:ind w:left="0" w:firstLine="0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Graduate degrees (MS, Ph.D., etc</w:t>
      </w:r>
      <w:r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.</w:t>
      </w: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):</w:t>
      </w:r>
    </w:p>
    <w:p w14:paraId="2BA904D8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tbl>
      <w:tblPr>
        <w:tblW w:w="11845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02"/>
        <w:gridCol w:w="2268"/>
        <w:gridCol w:w="2356"/>
        <w:gridCol w:w="1979"/>
        <w:gridCol w:w="1840"/>
      </w:tblGrid>
      <w:tr w:rsidR="00336A27" w:rsidRPr="00336A27" w14:paraId="1FFDFF09" w14:textId="77777777" w:rsidTr="00336A27">
        <w:trPr>
          <w:jc w:val="right"/>
        </w:trPr>
        <w:tc>
          <w:tcPr>
            <w:tcW w:w="3402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0E2B953C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3908CC34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  <w:t>Institution</w:t>
            </w:r>
          </w:p>
        </w:tc>
        <w:tc>
          <w:tcPr>
            <w:tcW w:w="235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218EC394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  <w:t>Degree</w:t>
            </w:r>
          </w:p>
        </w:tc>
        <w:tc>
          <w:tcPr>
            <w:tcW w:w="19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7CF1D2B0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  <w:t>From</w:t>
            </w:r>
          </w:p>
        </w:tc>
        <w:tc>
          <w:tcPr>
            <w:tcW w:w="18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642CA68B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  <w:t>To</w:t>
            </w:r>
          </w:p>
        </w:tc>
      </w:tr>
      <w:tr w:rsidR="00336A27" w:rsidRPr="00336A27" w14:paraId="09D24C4D" w14:textId="77777777" w:rsidTr="00336A27">
        <w:trPr>
          <w:jc w:val="right"/>
        </w:trPr>
        <w:tc>
          <w:tcPr>
            <w:tcW w:w="34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E2DBC41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C0E75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235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3A0A7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97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71424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84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C6B03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336A27" w:rsidRPr="00336A27" w14:paraId="5B1B381E" w14:textId="77777777" w:rsidTr="00336A27">
        <w:trPr>
          <w:jc w:val="right"/>
        </w:trPr>
        <w:tc>
          <w:tcPr>
            <w:tcW w:w="34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C5E356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F5161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1C8BD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EAD9D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7274B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</w:tr>
    </w:tbl>
    <w:p w14:paraId="3E44C8DD" w14:textId="1F0215EB" w:rsidR="00336A27" w:rsidRDefault="00336A27" w:rsidP="00336A27">
      <w:pPr>
        <w:pStyle w:val="Textoindependiente2"/>
        <w:tabs>
          <w:tab w:val="num" w:pos="1003"/>
        </w:tabs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2E0F9789" w14:textId="27354155" w:rsidR="00336A27" w:rsidRDefault="00336A27" w:rsidP="00336A27">
      <w:pPr>
        <w:pStyle w:val="Textoindependiente2"/>
        <w:tabs>
          <w:tab w:val="num" w:pos="1003"/>
        </w:tabs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41181632" w14:textId="77777777" w:rsidR="00336A27" w:rsidRPr="00336A27" w:rsidRDefault="00336A27" w:rsidP="00336A27">
      <w:pPr>
        <w:pStyle w:val="Textoindependiente2"/>
        <w:tabs>
          <w:tab w:val="num" w:pos="1003"/>
        </w:tabs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6FDAAAB0" w14:textId="77777777" w:rsidR="00336A27" w:rsidRPr="00336A27" w:rsidRDefault="00336A27" w:rsidP="00336A27">
      <w:pPr>
        <w:pStyle w:val="Textoindependiente2"/>
        <w:numPr>
          <w:ilvl w:val="1"/>
          <w:numId w:val="1"/>
        </w:numPr>
        <w:ind w:left="0" w:firstLine="0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lastRenderedPageBreak/>
        <w:t>Awards and fellowships:</w:t>
      </w:r>
    </w:p>
    <w:p w14:paraId="32D30B10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6"/>
        <w:gridCol w:w="6237"/>
        <w:gridCol w:w="2268"/>
      </w:tblGrid>
      <w:tr w:rsidR="00336A27" w:rsidRPr="00336A27" w14:paraId="51B8DCA4" w14:textId="77777777" w:rsidTr="00336A27">
        <w:trPr>
          <w:jc w:val="center"/>
        </w:trPr>
        <w:tc>
          <w:tcPr>
            <w:tcW w:w="236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655C38A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62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1DF668B0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  <w:t>Institution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111AF1BF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  <w:t>Date</w:t>
            </w:r>
          </w:p>
        </w:tc>
      </w:tr>
      <w:tr w:rsidR="00336A27" w:rsidRPr="00336A27" w14:paraId="3F70D042" w14:textId="77777777" w:rsidTr="00336A27">
        <w:trPr>
          <w:jc w:val="center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BF55885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6237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1B11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3CA33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336A27" w:rsidRPr="00336A27" w14:paraId="4F6C6D1B" w14:textId="77777777" w:rsidTr="00336A27">
        <w:trPr>
          <w:jc w:val="center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F243A0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92E30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DB1D7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336A27" w:rsidRPr="00336A27" w14:paraId="7E003101" w14:textId="77777777" w:rsidTr="00336A27">
        <w:trPr>
          <w:jc w:val="center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DA28326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DF03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55CA7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</w:tr>
    </w:tbl>
    <w:p w14:paraId="6864F85C" w14:textId="77777777" w:rsidR="00336A27" w:rsidRPr="00336A27" w:rsidRDefault="00336A27" w:rsidP="00336A27">
      <w:pPr>
        <w:pStyle w:val="Textoindependiente2"/>
        <w:tabs>
          <w:tab w:val="num" w:pos="1003"/>
        </w:tabs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0498CB26" w14:textId="77777777" w:rsidR="00336A27" w:rsidRPr="00336A27" w:rsidRDefault="00336A27" w:rsidP="00336A27">
      <w:pPr>
        <w:pStyle w:val="Textoindependiente2"/>
        <w:tabs>
          <w:tab w:val="num" w:pos="1003"/>
        </w:tabs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74B62F97" w14:textId="77777777" w:rsidR="00336A27" w:rsidRPr="00336A27" w:rsidRDefault="00336A27" w:rsidP="00336A27">
      <w:pPr>
        <w:pStyle w:val="Textoindependiente2"/>
        <w:numPr>
          <w:ilvl w:val="1"/>
          <w:numId w:val="1"/>
        </w:numPr>
        <w:ind w:left="0" w:firstLine="0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Please indicate whether you are applying to another Ph.D. program:</w:t>
      </w:r>
    </w:p>
    <w:p w14:paraId="0C4CBC4E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5"/>
        <w:gridCol w:w="4495"/>
        <w:gridCol w:w="3933"/>
      </w:tblGrid>
      <w:tr w:rsidR="00336A27" w:rsidRPr="00336A27" w14:paraId="552E32BC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76E0A6F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45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23725F7F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Institution</w:t>
            </w:r>
            <w:proofErr w:type="spellEnd"/>
          </w:p>
        </w:tc>
        <w:tc>
          <w:tcPr>
            <w:tcW w:w="39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75C65816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Program</w:t>
            </w:r>
            <w:proofErr w:type="spellEnd"/>
          </w:p>
        </w:tc>
      </w:tr>
      <w:tr w:rsidR="00336A27" w:rsidRPr="00336A27" w14:paraId="15FEB4F3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85D421E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E6159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9751E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  <w:tr w:rsidR="00336A27" w:rsidRPr="00336A27" w14:paraId="36A20AD3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77098D4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3F2F3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C50BB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  <w:tr w:rsidR="00336A27" w:rsidRPr="00336A27" w14:paraId="2691790F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18601EB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44FDE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8B3AA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35DDECB9" w14:textId="77777777" w:rsidR="00336A27" w:rsidRPr="00336A27" w:rsidRDefault="00336A27" w:rsidP="00336A27">
      <w:pPr>
        <w:pStyle w:val="Textoindependiente2"/>
        <w:tabs>
          <w:tab w:val="num" w:pos="1003"/>
        </w:tabs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1DCF387F" w14:textId="77777777" w:rsidR="00336A27" w:rsidRPr="00336A27" w:rsidRDefault="00336A27" w:rsidP="00336A27">
      <w:pPr>
        <w:pStyle w:val="Textoindependiente2"/>
        <w:tabs>
          <w:tab w:val="num" w:pos="1003"/>
        </w:tabs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31B717F6" w14:textId="77777777" w:rsidR="00336A27" w:rsidRPr="00336A27" w:rsidRDefault="00336A27" w:rsidP="00336A27">
      <w:pPr>
        <w:pStyle w:val="Textoindependiente2"/>
        <w:numPr>
          <w:ilvl w:val="1"/>
          <w:numId w:val="1"/>
        </w:numPr>
        <w:ind w:left="0" w:firstLine="0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Language proficiency (good, intermediate, insufficient)</w:t>
      </w:r>
    </w:p>
    <w:p w14:paraId="581EF834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7"/>
        <w:gridCol w:w="2835"/>
        <w:gridCol w:w="1909"/>
        <w:gridCol w:w="1909"/>
        <w:gridCol w:w="1910"/>
      </w:tblGrid>
      <w:tr w:rsidR="00336A27" w:rsidRPr="00336A27" w14:paraId="620F69E6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3724D9CD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1BC4716E" w14:textId="77777777" w:rsidR="00336A27" w:rsidRPr="00336A27" w:rsidRDefault="00336A27" w:rsidP="00336A27">
            <w:pPr>
              <w:pStyle w:val="Textoindependiente2"/>
              <w:jc w:val="center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Language</w:t>
            </w:r>
            <w:proofErr w:type="spellEnd"/>
          </w:p>
        </w:tc>
        <w:tc>
          <w:tcPr>
            <w:tcW w:w="190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5A404846" w14:textId="77777777" w:rsidR="00336A27" w:rsidRPr="00336A27" w:rsidRDefault="00336A27" w:rsidP="00336A27">
            <w:pPr>
              <w:pStyle w:val="Textoindependiente2"/>
              <w:jc w:val="center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Reading</w:t>
            </w:r>
          </w:p>
        </w:tc>
        <w:tc>
          <w:tcPr>
            <w:tcW w:w="190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6F2191EC" w14:textId="77777777" w:rsidR="00336A27" w:rsidRPr="00336A27" w:rsidRDefault="00336A27" w:rsidP="00336A27">
            <w:pPr>
              <w:pStyle w:val="Textoindependiente2"/>
              <w:jc w:val="center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Writing</w:t>
            </w:r>
            <w:proofErr w:type="spellEnd"/>
          </w:p>
        </w:tc>
        <w:tc>
          <w:tcPr>
            <w:tcW w:w="1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75E80B88" w14:textId="77777777" w:rsidR="00336A27" w:rsidRPr="00336A27" w:rsidRDefault="00336A27" w:rsidP="00336A27">
            <w:pPr>
              <w:pStyle w:val="Textoindependiente2"/>
              <w:jc w:val="center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Speaking</w:t>
            </w:r>
            <w:proofErr w:type="spellEnd"/>
          </w:p>
        </w:tc>
      </w:tr>
      <w:tr w:rsidR="00336A27" w:rsidRPr="00336A27" w14:paraId="25518D8A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045E8263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38BCBDAC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English</w:t>
            </w:r>
          </w:p>
        </w:tc>
        <w:tc>
          <w:tcPr>
            <w:tcW w:w="1909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BC541AE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59405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1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C3532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  <w:tr w:rsidR="00336A27" w:rsidRPr="00336A27" w14:paraId="573FB174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44AFC0D2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25852264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Spanish</w:t>
            </w:r>
            <w:proofErr w:type="spellEnd"/>
          </w:p>
        </w:tc>
        <w:tc>
          <w:tcPr>
            <w:tcW w:w="1909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F85119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0E80F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35A65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  <w:tr w:rsidR="00336A27" w:rsidRPr="00336A27" w14:paraId="3BAAD98D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41878409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06E11F65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Other</w:t>
            </w:r>
            <w:proofErr w:type="spellEnd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1909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057E1C2B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B531E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09A44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2468CE91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63C94A12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3C2B73A0" w14:textId="31428E4E" w:rsidR="00336A27" w:rsidRPr="00336A27" w:rsidRDefault="00336A27" w:rsidP="00336A27">
      <w:pPr>
        <w:pStyle w:val="Textoindependiente2"/>
        <w:numPr>
          <w:ilvl w:val="1"/>
          <w:numId w:val="1"/>
        </w:numPr>
        <w:ind w:left="0" w:firstLine="0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Scientific contributions</w:t>
      </w:r>
      <w:r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:</w:t>
      </w:r>
    </w:p>
    <w:p w14:paraId="5343117D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>a) Publications</w:t>
      </w:r>
    </w:p>
    <w:p w14:paraId="4F02CD1D" w14:textId="20E616AE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Indicate title, authors, year, journal, volume</w:t>
      </w:r>
      <w:r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,</w:t>
      </w:r>
      <w:r w:rsidRPr="00336A27"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 xml:space="preserve"> and pages. Indicate with </w:t>
      </w:r>
      <w:r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"</w:t>
      </w:r>
      <w:proofErr w:type="spellStart"/>
      <w:r w:rsidRPr="00336A27"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WoS</w:t>
      </w:r>
      <w:proofErr w:type="spellEnd"/>
      <w:r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"</w:t>
      </w:r>
      <w:r w:rsidRPr="00336A27"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 xml:space="preserve"> those publications that are indexed in Web of Science (or ISI).</w:t>
      </w:r>
    </w:p>
    <w:p w14:paraId="3983B02C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0C0A4B46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>b) Completed theses</w:t>
      </w:r>
    </w:p>
    <w:p w14:paraId="01F67441" w14:textId="353B46BE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 xml:space="preserve">Indicate title, date of presentation, name of the </w:t>
      </w:r>
      <w:r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advisor</w:t>
      </w:r>
      <w:r w:rsidRPr="00336A27"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 xml:space="preserve"> and co-</w:t>
      </w:r>
      <w:r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advisor</w:t>
      </w:r>
      <w:r w:rsidRPr="00336A27"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, if applicable.</w:t>
      </w:r>
    </w:p>
    <w:p w14:paraId="66D6A173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52FCAFB1" w14:textId="57D65212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 xml:space="preserve">c) Presentations at </w:t>
      </w:r>
      <w:r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 xml:space="preserve">scientific </w:t>
      </w: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>conferences</w:t>
      </w:r>
    </w:p>
    <w:p w14:paraId="0B0BC862" w14:textId="34284EC4" w:rsid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Indicate title, authors, year, name of the congress, city</w:t>
      </w:r>
      <w:r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,</w:t>
      </w:r>
      <w:r w:rsidRPr="00336A27"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 xml:space="preserve"> and country where the event was held</w:t>
      </w:r>
      <w:r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 xml:space="preserve">, and if it </w:t>
      </w:r>
      <w:proofErr w:type="gramStart"/>
      <w:r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correspond</w:t>
      </w:r>
      <w:proofErr w:type="gramEnd"/>
      <w:r w:rsidRPr="00336A27"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 xml:space="preserve"> to a poster presentation or oral communication.</w:t>
      </w:r>
    </w:p>
    <w:p w14:paraId="2A144D27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</w:pPr>
    </w:p>
    <w:p w14:paraId="5E1319B0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1DCD56B9" w14:textId="77777777" w:rsidR="00336A27" w:rsidRPr="00336A27" w:rsidRDefault="00336A27" w:rsidP="00336A27">
      <w:pPr>
        <w:pStyle w:val="Textoindependiente2"/>
        <w:numPr>
          <w:ilvl w:val="1"/>
          <w:numId w:val="1"/>
        </w:numPr>
        <w:ind w:left="0" w:firstLine="0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</w:pPr>
      <w:proofErr w:type="spellStart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lastRenderedPageBreak/>
        <w:t>Academic</w:t>
      </w:r>
      <w:proofErr w:type="spellEnd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honors</w:t>
      </w:r>
      <w:proofErr w:type="spellEnd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:</w:t>
      </w:r>
    </w:p>
    <w:p w14:paraId="6984AC41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tbl>
      <w:tblPr>
        <w:tblW w:w="8902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7"/>
        <w:gridCol w:w="5670"/>
        <w:gridCol w:w="2835"/>
      </w:tblGrid>
      <w:tr w:rsidR="00336A27" w:rsidRPr="00336A27" w14:paraId="46E1BB65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21D12A8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705972FA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Institution</w:t>
            </w:r>
            <w:proofErr w:type="spellEnd"/>
          </w:p>
        </w:tc>
        <w:tc>
          <w:tcPr>
            <w:tcW w:w="28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329CDD47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Date</w:t>
            </w:r>
          </w:p>
        </w:tc>
      </w:tr>
      <w:tr w:rsidR="00336A27" w:rsidRPr="00336A27" w14:paraId="489475C2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DED9EC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B107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3AE59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  <w:tr w:rsidR="00336A27" w:rsidRPr="00336A27" w14:paraId="7812D093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765CD6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42A8D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12E8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20505488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44C7AB17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3AFB6859" w14:textId="77777777" w:rsidR="00336A27" w:rsidRPr="00336A27" w:rsidRDefault="00336A27" w:rsidP="00336A27">
      <w:pPr>
        <w:pStyle w:val="Textoindependiente2"/>
        <w:numPr>
          <w:ilvl w:val="1"/>
          <w:numId w:val="1"/>
        </w:numPr>
        <w:ind w:left="0" w:firstLine="0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</w:pPr>
      <w:proofErr w:type="spellStart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Scientific</w:t>
      </w:r>
      <w:proofErr w:type="spellEnd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society</w:t>
      </w:r>
      <w:proofErr w:type="spellEnd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memberships</w:t>
      </w:r>
      <w:proofErr w:type="spellEnd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:</w:t>
      </w:r>
    </w:p>
    <w:p w14:paraId="59DEF3C0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7"/>
        <w:gridCol w:w="5670"/>
        <w:gridCol w:w="2835"/>
      </w:tblGrid>
      <w:tr w:rsidR="00336A27" w:rsidRPr="00336A27" w14:paraId="69A4FBD9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5939E949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1DB77BE0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Society</w:t>
            </w:r>
            <w:proofErr w:type="spellEnd"/>
          </w:p>
        </w:tc>
        <w:tc>
          <w:tcPr>
            <w:tcW w:w="28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2317F880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Date</w:t>
            </w:r>
          </w:p>
        </w:tc>
      </w:tr>
      <w:tr w:rsidR="00336A27" w:rsidRPr="00336A27" w14:paraId="1292C1C5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95E9A41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D50BB6E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D3342B3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  <w:tr w:rsidR="00336A27" w:rsidRPr="00336A27" w14:paraId="399B9059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436C4D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A5E4D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05C8E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232055E5" w14:textId="77777777" w:rsidR="00336A27" w:rsidRPr="00336A27" w:rsidRDefault="00336A27" w:rsidP="00336A27">
      <w:pPr>
        <w:pStyle w:val="Textoindependiente2"/>
        <w:tabs>
          <w:tab w:val="num" w:pos="1003"/>
        </w:tabs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2A8BF5EE" w14:textId="1FFD7B3A" w:rsidR="00336A27" w:rsidRPr="00336A27" w:rsidRDefault="00336A27" w:rsidP="00336A27">
      <w:pPr>
        <w:pStyle w:val="Textoindependiente2"/>
        <w:numPr>
          <w:ilvl w:val="1"/>
          <w:numId w:val="1"/>
        </w:numPr>
        <w:ind w:left="0" w:firstLine="0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Academic and/or professional positions:</w:t>
      </w:r>
    </w:p>
    <w:p w14:paraId="566666BA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7"/>
        <w:gridCol w:w="2835"/>
        <w:gridCol w:w="1909"/>
        <w:gridCol w:w="1909"/>
        <w:gridCol w:w="1910"/>
      </w:tblGrid>
      <w:tr w:rsidR="00336A27" w:rsidRPr="00336A27" w14:paraId="5C135DBF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317FE169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11F74BF2" w14:textId="77777777" w:rsidR="00336A27" w:rsidRPr="00336A27" w:rsidRDefault="00336A27" w:rsidP="00336A27">
            <w:pPr>
              <w:pStyle w:val="Textoindependiente2"/>
              <w:jc w:val="center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Institution</w:t>
            </w:r>
            <w:proofErr w:type="spellEnd"/>
          </w:p>
        </w:tc>
        <w:tc>
          <w:tcPr>
            <w:tcW w:w="190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57292B60" w14:textId="77777777" w:rsidR="00336A27" w:rsidRPr="00336A27" w:rsidRDefault="00336A27" w:rsidP="00336A27">
            <w:pPr>
              <w:pStyle w:val="Textoindependiente2"/>
              <w:jc w:val="center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Position</w:t>
            </w:r>
          </w:p>
        </w:tc>
        <w:tc>
          <w:tcPr>
            <w:tcW w:w="190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6171DF02" w14:textId="77777777" w:rsidR="00336A27" w:rsidRPr="00336A27" w:rsidRDefault="00336A27" w:rsidP="00336A27">
            <w:pPr>
              <w:pStyle w:val="Textoindependiente2"/>
              <w:jc w:val="center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From</w:t>
            </w:r>
            <w:proofErr w:type="spellEnd"/>
          </w:p>
        </w:tc>
        <w:tc>
          <w:tcPr>
            <w:tcW w:w="1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68854776" w14:textId="77777777" w:rsidR="00336A27" w:rsidRPr="00336A27" w:rsidRDefault="00336A27" w:rsidP="00336A27">
            <w:pPr>
              <w:pStyle w:val="Textoindependiente2"/>
              <w:jc w:val="center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To</w:t>
            </w:r>
            <w:proofErr w:type="spellEnd"/>
          </w:p>
        </w:tc>
      </w:tr>
      <w:tr w:rsidR="00336A27" w:rsidRPr="00336A27" w14:paraId="06F0E991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E00471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45457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44161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D13C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1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CCF12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  <w:tr w:rsidR="00336A27" w:rsidRPr="00336A27" w14:paraId="6DA8A590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3D153F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50D3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8F66E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2D909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D30DF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79E47B3F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4D591C7E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6EA6EA4F" w14:textId="5CDA6F13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</w:pP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11</w:t>
      </w:r>
      <w:r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 xml:space="preserve">. </w:t>
      </w: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Letter</w:t>
      </w:r>
      <w:proofErr w:type="spellEnd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of</w:t>
      </w:r>
      <w:proofErr w:type="spellEnd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intention</w:t>
      </w:r>
      <w:proofErr w:type="spellEnd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 xml:space="preserve">: </w:t>
      </w:r>
    </w:p>
    <w:p w14:paraId="1477BF0E" w14:textId="77777777" w:rsidR="00336A27" w:rsidRPr="00336A27" w:rsidRDefault="00336A27" w:rsidP="00336A27">
      <w:pPr>
        <w:rPr>
          <w:rFonts w:asciiTheme="minorHAnsi" w:hAnsiTheme="minorHAnsi" w:cs="Arial"/>
          <w:color w:val="000000" w:themeColor="text1"/>
          <w:sz w:val="24"/>
          <w:szCs w:val="24"/>
          <w:lang w:val="es-C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28"/>
      </w:tblGrid>
      <w:tr w:rsidR="00336A27" w:rsidRPr="00336A27" w14:paraId="0EDDA67F" w14:textId="77777777" w:rsidTr="00336A27">
        <w:tc>
          <w:tcPr>
            <w:tcW w:w="9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9345B" w14:textId="44B6ADEA" w:rsidR="00336A27" w:rsidRPr="00336A27" w:rsidRDefault="00336A27" w:rsidP="00336A27">
            <w:pPr>
              <w:rPr>
                <w:rFonts w:asciiTheme="minorHAnsi" w:hAnsiTheme="minorHAnsi" w:cs="Arial"/>
                <w:i/>
                <w:iCs/>
                <w:color w:val="000000" w:themeColor="text1"/>
                <w:sz w:val="24"/>
                <w:szCs w:val="24"/>
              </w:rPr>
            </w:pPr>
            <w:r w:rsidRPr="00336A27">
              <w:rPr>
                <w:rFonts w:asciiTheme="minorHAnsi" w:hAnsiTheme="minorHAnsi" w:cs="Arial"/>
                <w:bCs/>
                <w:i/>
                <w:iCs/>
                <w:color w:val="000000" w:themeColor="text1"/>
                <w:sz w:val="24"/>
                <w:szCs w:val="24"/>
                <w:lang w:val="en-US"/>
              </w:rPr>
              <w:t>Please justify why you are interested in applying to our Ph</w:t>
            </w:r>
            <w:r>
              <w:rPr>
                <w:rFonts w:asciiTheme="minorHAnsi" w:hAnsiTheme="minorHAnsi" w:cs="Arial"/>
                <w:bCs/>
                <w:i/>
                <w:iCs/>
                <w:color w:val="000000" w:themeColor="text1"/>
                <w:sz w:val="24"/>
                <w:szCs w:val="24"/>
                <w:lang w:val="en-US"/>
              </w:rPr>
              <w:t>.D.</w:t>
            </w:r>
            <w:r w:rsidRPr="00336A27">
              <w:rPr>
                <w:rFonts w:asciiTheme="minorHAnsi" w:hAnsiTheme="minorHAnsi" w:cs="Arial"/>
                <w:bCs/>
                <w:i/>
                <w:iCs/>
                <w:color w:val="000000" w:themeColor="text1"/>
                <w:sz w:val="24"/>
                <w:szCs w:val="24"/>
                <w:lang w:val="en-US"/>
              </w:rPr>
              <w:t xml:space="preserve"> program in Neurobiology</w:t>
            </w:r>
            <w:r w:rsidRPr="00336A27">
              <w:rPr>
                <w:rFonts w:asciiTheme="minorHAnsi" w:hAnsiTheme="minorHAnsi" w:cs="Arial"/>
                <w:i/>
                <w:iCs/>
                <w:color w:val="000000" w:themeColor="text1"/>
                <w:sz w:val="24"/>
                <w:szCs w:val="24"/>
                <w:lang w:val="en-US"/>
              </w:rPr>
              <w:t xml:space="preserve">. </w:t>
            </w:r>
            <w:r w:rsidRPr="00336A27">
              <w:rPr>
                <w:rFonts w:asciiTheme="minorHAnsi" w:hAnsiTheme="minorHAnsi" w:cs="Arial"/>
                <w:i/>
                <w:iCs/>
                <w:color w:val="000000" w:themeColor="text1"/>
                <w:sz w:val="24"/>
                <w:szCs w:val="24"/>
                <w:lang w:val="es-MX"/>
              </w:rPr>
              <w:t xml:space="preserve">(500 </w:t>
            </w:r>
            <w:proofErr w:type="spellStart"/>
            <w:r w:rsidRPr="00336A27">
              <w:rPr>
                <w:rFonts w:asciiTheme="minorHAnsi" w:hAnsiTheme="minorHAnsi" w:cs="Arial"/>
                <w:i/>
                <w:iCs/>
                <w:color w:val="000000" w:themeColor="text1"/>
                <w:sz w:val="24"/>
                <w:szCs w:val="24"/>
                <w:lang w:val="es-MX"/>
              </w:rPr>
              <w:t>words</w:t>
            </w:r>
            <w:proofErr w:type="spellEnd"/>
            <w:r w:rsidRPr="00336A27">
              <w:rPr>
                <w:rFonts w:asciiTheme="minorHAnsi" w:hAnsiTheme="minorHAnsi" w:cs="Arial"/>
                <w:i/>
                <w:iCs/>
                <w:color w:val="000000" w:themeColor="text1"/>
                <w:sz w:val="24"/>
                <w:szCs w:val="24"/>
                <w:lang w:val="es-MX"/>
              </w:rPr>
              <w:t xml:space="preserve"> </w:t>
            </w:r>
            <w:proofErr w:type="spellStart"/>
            <w:r w:rsidRPr="00336A27">
              <w:rPr>
                <w:rFonts w:asciiTheme="minorHAnsi" w:hAnsiTheme="minorHAnsi" w:cs="Arial"/>
                <w:i/>
                <w:iCs/>
                <w:color w:val="000000" w:themeColor="text1"/>
                <w:sz w:val="24"/>
                <w:szCs w:val="24"/>
                <w:lang w:val="es-MX"/>
              </w:rPr>
              <w:t>max</w:t>
            </w:r>
            <w:proofErr w:type="spellEnd"/>
            <w:r w:rsidRPr="00336A27">
              <w:rPr>
                <w:rFonts w:asciiTheme="minorHAnsi" w:hAnsiTheme="minorHAnsi" w:cs="Arial"/>
                <w:i/>
                <w:iCs/>
                <w:color w:val="000000" w:themeColor="text1"/>
                <w:sz w:val="24"/>
                <w:szCs w:val="24"/>
                <w:lang w:val="es-MX"/>
              </w:rPr>
              <w:t>.)</w:t>
            </w:r>
          </w:p>
          <w:p w14:paraId="1D8A70B6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</w:pPr>
          </w:p>
          <w:p w14:paraId="6312ADF0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</w:pPr>
          </w:p>
          <w:p w14:paraId="5EA7B663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</w:pPr>
          </w:p>
          <w:p w14:paraId="630CEAE0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</w:pPr>
          </w:p>
          <w:p w14:paraId="019B7755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</w:pPr>
          </w:p>
          <w:p w14:paraId="443DB732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</w:pPr>
          </w:p>
          <w:p w14:paraId="0EA9BF4D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</w:pPr>
          </w:p>
          <w:p w14:paraId="211CAC84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</w:pPr>
          </w:p>
          <w:p w14:paraId="6412F8A0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</w:pPr>
          </w:p>
          <w:p w14:paraId="46D90690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</w:pPr>
          </w:p>
        </w:tc>
      </w:tr>
    </w:tbl>
    <w:p w14:paraId="5F4D0829" w14:textId="77777777" w:rsidR="00336A27" w:rsidRDefault="00336A27" w:rsidP="00336A27">
      <w:pPr>
        <w:rPr>
          <w:rFonts w:asciiTheme="minorHAnsi" w:hAnsiTheme="minorHAnsi" w:cs="Arial"/>
          <w:b/>
          <w:color w:val="000000" w:themeColor="text1"/>
          <w:sz w:val="24"/>
          <w:szCs w:val="24"/>
        </w:rPr>
      </w:pPr>
    </w:p>
    <w:p w14:paraId="542B0768" w14:textId="3D6ED0CC" w:rsidR="00336A27" w:rsidRPr="00336A27" w:rsidRDefault="00336A27" w:rsidP="00336A27">
      <w:pPr>
        <w:rPr>
          <w:rFonts w:asciiTheme="minorHAnsi" w:hAnsiTheme="minorHAnsi" w:cs="Arial"/>
          <w:color w:val="000000" w:themeColor="text1"/>
          <w:sz w:val="24"/>
          <w:szCs w:val="24"/>
          <w:lang w:val="en-US"/>
        </w:rPr>
      </w:pPr>
      <w:r>
        <w:rPr>
          <w:rFonts w:asciiTheme="minorHAnsi" w:hAnsiTheme="minorHAnsi" w:cs="Arial"/>
          <w:b/>
          <w:color w:val="000000" w:themeColor="text1"/>
          <w:sz w:val="24"/>
          <w:szCs w:val="24"/>
          <w:lang w:val="en-US"/>
        </w:rPr>
        <w:lastRenderedPageBreak/>
        <w:t xml:space="preserve">12. </w:t>
      </w:r>
      <w:r w:rsidRPr="00336A27">
        <w:rPr>
          <w:rFonts w:asciiTheme="minorHAnsi" w:hAnsiTheme="minorHAnsi" w:cs="Arial"/>
          <w:b/>
          <w:color w:val="000000" w:themeColor="text1"/>
          <w:sz w:val="24"/>
          <w:szCs w:val="24"/>
          <w:lang w:val="en-US"/>
        </w:rPr>
        <w:t>Please identify up to two principal investigators or research lines from the Neurobiology Doctoral Program, where you would be interested in performing your Ph.D. thesis project.</w:t>
      </w:r>
      <w:r w:rsidRPr="00336A27">
        <w:rPr>
          <w:rFonts w:asciiTheme="minorHAnsi" w:hAnsiTheme="minorHAnsi" w:cs="Arial"/>
          <w:color w:val="000000" w:themeColor="text1"/>
          <w:sz w:val="24"/>
          <w:szCs w:val="24"/>
          <w:lang w:val="en-US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28"/>
      </w:tblGrid>
      <w:tr w:rsidR="00336A27" w:rsidRPr="00EE3522" w14:paraId="49BA5F37" w14:textId="77777777" w:rsidTr="00336A27">
        <w:tc>
          <w:tcPr>
            <w:tcW w:w="9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7FC59" w14:textId="1534874E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  <w:lang w:val="en-US"/>
              </w:rPr>
            </w:pPr>
            <w:r w:rsidRPr="00336A27">
              <w:rPr>
                <w:rFonts w:asciiTheme="minorHAnsi" w:hAnsiTheme="minorHAnsi" w:cs="Arial"/>
                <w:i/>
                <w:iCs/>
                <w:color w:val="000000" w:themeColor="text1"/>
                <w:sz w:val="24"/>
                <w:szCs w:val="24"/>
                <w:lang w:val="en-US"/>
              </w:rPr>
              <w:t xml:space="preserve">Justify your reasons and indicate if you have already contacted any of these researchers. Refer to the information on the program's official site </w:t>
            </w:r>
            <w:hyperlink r:id="rId8" w:history="1">
              <w:r w:rsidRPr="00F96CD3">
                <w:rPr>
                  <w:rStyle w:val="Hipervnculo"/>
                  <w:rFonts w:asciiTheme="minorHAnsi" w:hAnsiTheme="minorHAnsi" w:cstheme="minorHAnsi"/>
                  <w:sz w:val="24"/>
                  <w:szCs w:val="24"/>
                  <w:lang w:val="en-US"/>
                </w:rPr>
                <w:t>h</w:t>
              </w:r>
              <w:r w:rsidRPr="00F96CD3">
                <w:rPr>
                  <w:rStyle w:val="Hipervnculo"/>
                  <w:rFonts w:ascii="Calibri" w:hAnsi="Calibri" w:cs="Calibri"/>
                  <w:sz w:val="24"/>
                  <w:szCs w:val="24"/>
                  <w:lang w:val="en-US"/>
                </w:rPr>
                <w:t>ttps://vri.umayor.cl/doctorados/neurobiologia</w:t>
              </w:r>
            </w:hyperlink>
          </w:p>
          <w:p w14:paraId="40289476" w14:textId="57324C09" w:rsid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  <w:lang w:val="en-US"/>
              </w:rPr>
            </w:pPr>
          </w:p>
          <w:p w14:paraId="3F9BD986" w14:textId="58F4C4DE" w:rsid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  <w:lang w:val="en-US"/>
              </w:rPr>
            </w:pPr>
          </w:p>
          <w:p w14:paraId="413154A9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  <w:lang w:val="en-US"/>
              </w:rPr>
            </w:pPr>
          </w:p>
          <w:p w14:paraId="6FD43A32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  <w:lang w:val="en-US"/>
              </w:rPr>
            </w:pPr>
          </w:p>
          <w:p w14:paraId="3BC98D5F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  <w:lang w:val="en-US"/>
              </w:rPr>
            </w:pPr>
          </w:p>
          <w:p w14:paraId="3E413D12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  <w:lang w:val="en-US"/>
              </w:rPr>
            </w:pPr>
          </w:p>
          <w:p w14:paraId="67D0A0EC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  <w:lang w:val="en-US"/>
              </w:rPr>
            </w:pPr>
          </w:p>
        </w:tc>
      </w:tr>
    </w:tbl>
    <w:p w14:paraId="0DE3A6E3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71860723" w14:textId="76BFD14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/>
          <w:color w:val="000000" w:themeColor="text1"/>
          <w:sz w:val="24"/>
          <w:szCs w:val="24"/>
        </w:rPr>
      </w:pPr>
      <w:r w:rsidRPr="00336A27">
        <w:rPr>
          <w:rFonts w:asciiTheme="minorHAnsi" w:hAnsiTheme="minorHAnsi" w:cs="Arial"/>
          <w:b/>
          <w:color w:val="000000" w:themeColor="text1"/>
          <w:sz w:val="24"/>
          <w:szCs w:val="24"/>
        </w:rPr>
        <w:t xml:space="preserve">13. </w:t>
      </w:r>
      <w:proofErr w:type="spellStart"/>
      <w:r w:rsidRPr="00336A27">
        <w:rPr>
          <w:rFonts w:asciiTheme="minorHAnsi" w:hAnsiTheme="minorHAnsi" w:cs="Arial"/>
          <w:b/>
          <w:color w:val="000000" w:themeColor="text1"/>
          <w:sz w:val="24"/>
          <w:szCs w:val="24"/>
        </w:rPr>
        <w:t>Tuition</w:t>
      </w:r>
      <w:proofErr w:type="spellEnd"/>
      <w:r w:rsidRPr="00336A27">
        <w:rPr>
          <w:rFonts w:asciiTheme="minorHAnsi" w:hAnsiTheme="minorHAnsi" w:cs="Arial"/>
          <w:b/>
          <w:color w:val="000000" w:themeColor="text1"/>
          <w:sz w:val="24"/>
          <w:szCs w:val="24"/>
        </w:rPr>
        <w:t xml:space="preserve"> and </w:t>
      </w:r>
      <w:proofErr w:type="spellStart"/>
      <w:r w:rsidRPr="00336A27">
        <w:rPr>
          <w:rFonts w:asciiTheme="minorHAnsi" w:hAnsiTheme="minorHAnsi" w:cs="Arial"/>
          <w:b/>
          <w:color w:val="000000" w:themeColor="text1"/>
          <w:sz w:val="24"/>
          <w:szCs w:val="24"/>
        </w:rPr>
        <w:t>stipend</w:t>
      </w:r>
      <w:proofErr w:type="spellEnd"/>
      <w:r w:rsidRPr="00336A27">
        <w:rPr>
          <w:rFonts w:asciiTheme="minorHAnsi" w:hAnsiTheme="minorHAnsi" w:cs="Arial"/>
          <w:b/>
          <w:color w:val="000000" w:themeColor="text1"/>
          <w:sz w:val="24"/>
          <w:szCs w:val="24"/>
        </w:rPr>
        <w:t xml:space="preserve"> </w:t>
      </w:r>
      <w:proofErr w:type="spellStart"/>
      <w:r w:rsidRPr="00336A27">
        <w:rPr>
          <w:rFonts w:asciiTheme="minorHAnsi" w:hAnsiTheme="minorHAnsi" w:cs="Arial"/>
          <w:b/>
          <w:color w:val="000000" w:themeColor="text1"/>
          <w:sz w:val="24"/>
          <w:szCs w:val="24"/>
        </w:rPr>
        <w:t>fellowship</w:t>
      </w:r>
      <w:proofErr w:type="spellEnd"/>
      <w:r w:rsidRPr="00336A27">
        <w:rPr>
          <w:rFonts w:asciiTheme="minorHAnsi" w:hAnsiTheme="minorHAnsi" w:cs="Arial"/>
          <w:b/>
          <w:color w:val="000000" w:themeColor="text1"/>
          <w:sz w:val="24"/>
          <w:szCs w:val="24"/>
        </w:rPr>
        <w:t xml:space="preserve">: </w:t>
      </w:r>
    </w:p>
    <w:p w14:paraId="3DCCBE27" w14:textId="77777777" w:rsidR="00336A27" w:rsidRPr="00336A27" w:rsidRDefault="00336A27" w:rsidP="00336A27">
      <w:pPr>
        <w:rPr>
          <w:rFonts w:asciiTheme="minorHAnsi" w:hAnsiTheme="minorHAnsi" w:cs="Arial"/>
          <w:color w:val="000000" w:themeColor="text1"/>
          <w:sz w:val="24"/>
          <w:szCs w:val="24"/>
          <w:lang w:val="es-C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28"/>
      </w:tblGrid>
      <w:tr w:rsidR="00336A27" w:rsidRPr="00336A27" w14:paraId="505D6949" w14:textId="77777777" w:rsidTr="00336A27">
        <w:trPr>
          <w:trHeight w:val="2827"/>
        </w:trPr>
        <w:tc>
          <w:tcPr>
            <w:tcW w:w="9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198D8" w14:textId="37CC7CB1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i/>
                <w:iCs/>
                <w:color w:val="000000" w:themeColor="text1"/>
                <w:sz w:val="24"/>
                <w:szCs w:val="24"/>
                <w:highlight w:val="yellow"/>
                <w:lang w:val="en-US"/>
              </w:rPr>
            </w:pPr>
            <w:r w:rsidRPr="00336A27">
              <w:rPr>
                <w:rFonts w:asciiTheme="minorHAnsi" w:hAnsiTheme="minorHAnsi" w:cs="Arial"/>
                <w:bCs/>
                <w:i/>
                <w:iCs/>
                <w:color w:val="000000" w:themeColor="text1"/>
                <w:sz w:val="24"/>
                <w:szCs w:val="24"/>
                <w:lang w:val="en-US"/>
              </w:rPr>
              <w:t xml:space="preserve">Please indicate whether you are interested in applying to our tuition and stipend fellowship. Justify your answer. </w:t>
            </w:r>
          </w:p>
          <w:p w14:paraId="38215773" w14:textId="77777777" w:rsid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  <w:highlight w:val="yellow"/>
                <w:lang w:val="en-US"/>
              </w:rPr>
            </w:pPr>
          </w:p>
          <w:p w14:paraId="28DD644B" w14:textId="5D4195EC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  <w:highlight w:val="yellow"/>
                <w:lang w:val="en-US"/>
              </w:rPr>
            </w:pPr>
          </w:p>
        </w:tc>
      </w:tr>
    </w:tbl>
    <w:p w14:paraId="2A9CFFC5" w14:textId="77777777" w:rsidR="00336A27" w:rsidRPr="00336A27" w:rsidRDefault="00336A27" w:rsidP="00336A27">
      <w:pPr>
        <w:pStyle w:val="Textoindependiente2"/>
        <w:ind w:right="334"/>
        <w:jc w:val="center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640CF1C5" w14:textId="77777777" w:rsidR="00336A27" w:rsidRPr="00336A27" w:rsidRDefault="00336A27" w:rsidP="00336A27">
      <w:pPr>
        <w:pStyle w:val="Textoindependiente2"/>
        <w:ind w:right="334"/>
        <w:jc w:val="center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5FA3FE29" w14:textId="77777777" w:rsidR="00336A27" w:rsidRPr="00336A27" w:rsidRDefault="00336A27" w:rsidP="00336A27">
      <w:pPr>
        <w:pStyle w:val="Textoindependiente2"/>
        <w:ind w:right="334"/>
        <w:jc w:val="center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315A64CE" w14:textId="77777777" w:rsidR="00336A27" w:rsidRPr="00336A27" w:rsidRDefault="00336A27" w:rsidP="00336A27">
      <w:pPr>
        <w:pStyle w:val="Textoindependiente2"/>
        <w:ind w:right="334"/>
        <w:jc w:val="center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73D9FA9D" w14:textId="77777777" w:rsidR="00336A27" w:rsidRPr="00336A27" w:rsidRDefault="00336A27" w:rsidP="00336A27">
      <w:pPr>
        <w:pStyle w:val="Textoindependiente2"/>
        <w:ind w:right="334"/>
        <w:jc w:val="center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0C7059B1" w14:textId="1C0412C6" w:rsidR="00336A27" w:rsidRPr="00336A27" w:rsidRDefault="00336A27" w:rsidP="00336A27">
      <w:pPr>
        <w:pStyle w:val="Textoindependiente2"/>
        <w:ind w:right="334"/>
        <w:jc w:val="center"/>
        <w:rPr>
          <w:rFonts w:asciiTheme="minorHAnsi" w:hAnsiTheme="minorHAnsi" w:cs="Arial"/>
          <w:bCs/>
          <w:color w:val="000000" w:themeColor="text1"/>
          <w:sz w:val="24"/>
          <w:szCs w:val="24"/>
        </w:rPr>
      </w:pP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</w:rPr>
        <w:t>_____________________</w:t>
      </w:r>
    </w:p>
    <w:p w14:paraId="4D2D8A21" w14:textId="24E91600" w:rsidR="00336A27" w:rsidRPr="00336A27" w:rsidRDefault="00336A27" w:rsidP="00336A27">
      <w:pPr>
        <w:pStyle w:val="Textoindependiente2"/>
        <w:ind w:right="334"/>
        <w:jc w:val="center"/>
        <w:rPr>
          <w:rFonts w:asciiTheme="minorHAnsi" w:hAnsiTheme="minorHAnsi" w:cs="Arial"/>
          <w:bCs/>
          <w:color w:val="000000" w:themeColor="text1"/>
          <w:sz w:val="24"/>
          <w:szCs w:val="24"/>
        </w:rPr>
      </w:pP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proofErr w:type="spellStart"/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</w:rPr>
        <w:t>Applicant</w:t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>'</w:t>
      </w: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</w:rPr>
        <w:t>s</w:t>
      </w:r>
      <w:proofErr w:type="spellEnd"/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</w:rPr>
        <w:t xml:space="preserve"> </w:t>
      </w:r>
      <w:proofErr w:type="spellStart"/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</w:rPr>
        <w:t>signature</w:t>
      </w:r>
      <w:proofErr w:type="spellEnd"/>
    </w:p>
    <w:p w14:paraId="671901FB" w14:textId="77777777" w:rsidR="00336A27" w:rsidRPr="00336A27" w:rsidRDefault="00336A27" w:rsidP="00336A27">
      <w:pPr>
        <w:pStyle w:val="Textoindependiente2"/>
        <w:ind w:right="5862"/>
        <w:rPr>
          <w:rFonts w:asciiTheme="minorHAnsi" w:hAnsiTheme="minorHAnsi" w:cs="Arial"/>
          <w:bCs/>
          <w:color w:val="000000" w:themeColor="text1"/>
          <w:sz w:val="24"/>
          <w:szCs w:val="24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</w:rPr>
        <w:t>…………………………………….</w:t>
      </w:r>
    </w:p>
    <w:p w14:paraId="456DECE6" w14:textId="77777777" w:rsidR="00336A27" w:rsidRPr="00336A27" w:rsidRDefault="00336A27" w:rsidP="00336A27">
      <w:pPr>
        <w:pStyle w:val="Textoindependiente2"/>
        <w:ind w:right="5862"/>
        <w:rPr>
          <w:rFonts w:asciiTheme="minorHAnsi" w:hAnsiTheme="minorHAnsi" w:cs="Arial"/>
          <w:bCs/>
          <w:color w:val="000000" w:themeColor="text1"/>
          <w:sz w:val="24"/>
          <w:szCs w:val="24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</w:rPr>
        <w:t xml:space="preserve">      Date</w:t>
      </w:r>
    </w:p>
    <w:p w14:paraId="252610EB" w14:textId="77777777" w:rsidR="00BC5A4E" w:rsidRPr="00336A27" w:rsidRDefault="00BC5A4E" w:rsidP="00336A27">
      <w:pPr>
        <w:rPr>
          <w:rFonts w:asciiTheme="minorHAnsi" w:hAnsiTheme="minorHAnsi"/>
          <w:color w:val="000000" w:themeColor="text1"/>
          <w:sz w:val="24"/>
          <w:szCs w:val="24"/>
        </w:rPr>
      </w:pPr>
    </w:p>
    <w:sectPr w:rsidR="00BC5A4E" w:rsidRPr="00336A27" w:rsidSect="00336A2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40FC8E" w14:textId="77777777" w:rsidR="005F4D92" w:rsidRDefault="005F4D92" w:rsidP="00336A27">
      <w:r>
        <w:separator/>
      </w:r>
    </w:p>
  </w:endnote>
  <w:endnote w:type="continuationSeparator" w:id="0">
    <w:p w14:paraId="1BCE8808" w14:textId="77777777" w:rsidR="005F4D92" w:rsidRDefault="005F4D92" w:rsidP="00336A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57F058" w14:textId="77777777" w:rsidR="00336A27" w:rsidRDefault="00336A2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04E4F6" w14:textId="77777777" w:rsidR="00336A27" w:rsidRDefault="00336A2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E5C63A" w14:textId="77777777" w:rsidR="00336A27" w:rsidRDefault="00336A2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9FE13E" w14:textId="77777777" w:rsidR="005F4D92" w:rsidRDefault="005F4D92" w:rsidP="00336A27">
      <w:r>
        <w:separator/>
      </w:r>
    </w:p>
  </w:footnote>
  <w:footnote w:type="continuationSeparator" w:id="0">
    <w:p w14:paraId="4ED2B01E" w14:textId="77777777" w:rsidR="005F4D92" w:rsidRDefault="005F4D92" w:rsidP="00336A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4196A8" w14:textId="77777777" w:rsidR="00336A27" w:rsidRDefault="00336A2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D216B6" w14:textId="03DF000D" w:rsidR="00336A27" w:rsidRDefault="00336A27">
    <w:pPr>
      <w:pStyle w:val="Encabezado"/>
    </w:pPr>
    <w:r>
      <w:rPr>
        <w:noProof/>
      </w:rPr>
      <w:drawing>
        <wp:inline distT="0" distB="0" distL="0" distR="0" wp14:anchorId="1D02D1D0" wp14:editId="438DA085">
          <wp:extent cx="5612130" cy="1595120"/>
          <wp:effectExtent l="0" t="0" r="7620" b="508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2130" cy="1595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7C644F" w14:textId="77777777" w:rsidR="00336A27" w:rsidRDefault="00336A2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E55359C"/>
    <w:multiLevelType w:val="hybridMultilevel"/>
    <w:tmpl w:val="203617AA"/>
    <w:lvl w:ilvl="0" w:tplc="F522D5B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</w:lvl>
    <w:lvl w:ilvl="1" w:tplc="340A000F">
      <w:start w:val="1"/>
      <w:numFmt w:val="decimal"/>
      <w:lvlText w:val="%2."/>
      <w:lvlJc w:val="left"/>
      <w:pPr>
        <w:tabs>
          <w:tab w:val="num" w:pos="861"/>
        </w:tabs>
        <w:ind w:left="861" w:hanging="435"/>
      </w:pPr>
    </w:lvl>
    <w:lvl w:ilvl="2" w:tplc="79006EA2">
      <w:start w:val="1"/>
      <w:numFmt w:val="lowerLetter"/>
      <w:lvlText w:val="%3)"/>
      <w:lvlJc w:val="left"/>
      <w:pPr>
        <w:tabs>
          <w:tab w:val="num" w:pos="2190"/>
        </w:tabs>
        <w:ind w:left="2190" w:hanging="570"/>
      </w:pPr>
    </w:lvl>
    <w:lvl w:ilvl="3" w:tplc="0C0A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64A43D51"/>
    <w:multiLevelType w:val="hybridMultilevel"/>
    <w:tmpl w:val="1D1C2C9E"/>
    <w:lvl w:ilvl="0" w:tplc="BB58D2DE">
      <w:start w:val="12"/>
      <w:numFmt w:val="decimal"/>
      <w:lvlText w:val="%1)"/>
      <w:lvlJc w:val="lef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>
      <w:start w:val="1"/>
      <w:numFmt w:val="lowerRoman"/>
      <w:lvlText w:val="%3."/>
      <w:lvlJc w:val="right"/>
      <w:pPr>
        <w:ind w:left="1800" w:hanging="180"/>
      </w:pPr>
    </w:lvl>
    <w:lvl w:ilvl="3" w:tplc="340A000F">
      <w:start w:val="1"/>
      <w:numFmt w:val="decimal"/>
      <w:lvlText w:val="%4."/>
      <w:lvlJc w:val="left"/>
      <w:pPr>
        <w:ind w:left="2520" w:hanging="360"/>
      </w:pPr>
    </w:lvl>
    <w:lvl w:ilvl="4" w:tplc="340A0019">
      <w:start w:val="1"/>
      <w:numFmt w:val="lowerLetter"/>
      <w:lvlText w:val="%5."/>
      <w:lvlJc w:val="left"/>
      <w:pPr>
        <w:ind w:left="3240" w:hanging="360"/>
      </w:pPr>
    </w:lvl>
    <w:lvl w:ilvl="5" w:tplc="340A001B">
      <w:start w:val="1"/>
      <w:numFmt w:val="lowerRoman"/>
      <w:lvlText w:val="%6."/>
      <w:lvlJc w:val="right"/>
      <w:pPr>
        <w:ind w:left="3960" w:hanging="180"/>
      </w:pPr>
    </w:lvl>
    <w:lvl w:ilvl="6" w:tplc="340A000F">
      <w:start w:val="1"/>
      <w:numFmt w:val="decimal"/>
      <w:lvlText w:val="%7."/>
      <w:lvlJc w:val="left"/>
      <w:pPr>
        <w:ind w:left="4680" w:hanging="360"/>
      </w:pPr>
    </w:lvl>
    <w:lvl w:ilvl="7" w:tplc="340A0019">
      <w:start w:val="1"/>
      <w:numFmt w:val="lowerLetter"/>
      <w:lvlText w:val="%8."/>
      <w:lvlJc w:val="left"/>
      <w:pPr>
        <w:ind w:left="5400" w:hanging="360"/>
      </w:pPr>
    </w:lvl>
    <w:lvl w:ilvl="8" w:tplc="340A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  <w:lvlOverride w:ilvl="0">
      <w:startOverride w:val="1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NjS3tDAwNDaxMDFQ0lEKTi0uzszPAykwrAUAtvmqtywAAAA="/>
  </w:docVars>
  <w:rsids>
    <w:rsidRoot w:val="00336A27"/>
    <w:rsid w:val="00084AC4"/>
    <w:rsid w:val="002D6710"/>
    <w:rsid w:val="00336A27"/>
    <w:rsid w:val="005F4D92"/>
    <w:rsid w:val="00665715"/>
    <w:rsid w:val="007D38E2"/>
    <w:rsid w:val="00BC5A4E"/>
    <w:rsid w:val="00E65A93"/>
    <w:rsid w:val="00EE3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84D19D5"/>
  <w15:chartTrackingRefBased/>
  <w15:docId w15:val="{057FCC52-8465-486E-B78C-0298FDE0F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6A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unhideWhenUsed/>
    <w:rsid w:val="00336A27"/>
    <w:rPr>
      <w:color w:val="0000FF"/>
      <w:u w:val="single"/>
    </w:rPr>
  </w:style>
  <w:style w:type="paragraph" w:styleId="Textoindependiente2">
    <w:name w:val="Body Text 2"/>
    <w:basedOn w:val="Normal"/>
    <w:link w:val="Textoindependiente2Car"/>
    <w:unhideWhenUsed/>
    <w:rsid w:val="00336A27"/>
    <w:rPr>
      <w:rFonts w:ascii="Batang" w:eastAsia="Batang" w:hAnsi="Batang"/>
      <w:color w:val="333333"/>
      <w:sz w:val="44"/>
    </w:rPr>
  </w:style>
  <w:style w:type="character" w:customStyle="1" w:styleId="Textoindependiente2Car">
    <w:name w:val="Texto independiente 2 Car"/>
    <w:basedOn w:val="Fuentedeprrafopredeter"/>
    <w:link w:val="Textoindependiente2"/>
    <w:rsid w:val="00336A27"/>
    <w:rPr>
      <w:rFonts w:ascii="Batang" w:eastAsia="Batang" w:hAnsi="Batang" w:cs="Times New Roman"/>
      <w:color w:val="333333"/>
      <w:sz w:val="44"/>
      <w:szCs w:val="20"/>
      <w:lang w:val="es-ES_tradnl"/>
    </w:rPr>
  </w:style>
  <w:style w:type="paragraph" w:styleId="Encabezado">
    <w:name w:val="header"/>
    <w:basedOn w:val="Normal"/>
    <w:link w:val="EncabezadoCar"/>
    <w:uiPriority w:val="99"/>
    <w:unhideWhenUsed/>
    <w:rsid w:val="00336A27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336A27"/>
    <w:rPr>
      <w:rFonts w:ascii="Times New Roman" w:eastAsia="Times New Roman" w:hAnsi="Times New Roman" w:cs="Times New Roman"/>
      <w:sz w:val="20"/>
      <w:szCs w:val="20"/>
      <w:lang w:val="es-ES_tradnl"/>
    </w:rPr>
  </w:style>
  <w:style w:type="paragraph" w:styleId="Piedepgina">
    <w:name w:val="footer"/>
    <w:basedOn w:val="Normal"/>
    <w:link w:val="PiedepginaCar"/>
    <w:uiPriority w:val="99"/>
    <w:unhideWhenUsed/>
    <w:rsid w:val="00336A27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36A27"/>
    <w:rPr>
      <w:rFonts w:ascii="Times New Roman" w:eastAsia="Times New Roman" w:hAnsi="Times New Roman" w:cs="Times New Roman"/>
      <w:sz w:val="20"/>
      <w:szCs w:val="20"/>
      <w:lang w:val="es-ES_tradnl"/>
    </w:rPr>
  </w:style>
  <w:style w:type="character" w:styleId="Mencinsinresolver">
    <w:name w:val="Unresolved Mention"/>
    <w:basedOn w:val="Fuentedeprrafopredeter"/>
    <w:uiPriority w:val="99"/>
    <w:semiHidden/>
    <w:unhideWhenUsed/>
    <w:rsid w:val="00336A27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084AC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544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ri.umayor.cl/doctorados/neurobiologia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doctorado.neuro@umayor.cl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81</Words>
  <Characters>2099</Characters>
  <Application>Microsoft Office Word</Application>
  <DocSecurity>0</DocSecurity>
  <Lines>17</Lines>
  <Paragraphs>4</Paragraphs>
  <ScaleCrop>false</ScaleCrop>
  <Company/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Calegaro | U.Mayor</dc:creator>
  <cp:keywords/>
  <dc:description/>
  <cp:lastModifiedBy>Victoria Paredes | U.Mayor</cp:lastModifiedBy>
  <cp:revision>2</cp:revision>
  <dcterms:created xsi:type="dcterms:W3CDTF">2023-07-14T04:44:00Z</dcterms:created>
  <dcterms:modified xsi:type="dcterms:W3CDTF">2023-07-14T04:44:00Z</dcterms:modified>
</cp:coreProperties>
</file>